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31086" w14:textId="573137C5" w:rsidR="00EE29D3" w:rsidRPr="005E0A16" w:rsidRDefault="00EE29D3" w:rsidP="00EE29D3">
      <w:pPr>
        <w:pStyle w:val="Title"/>
        <w:rPr>
          <w:lang w:val="en-GB"/>
        </w:rPr>
      </w:pPr>
      <w:r>
        <w:rPr>
          <w:lang w:val="en-GB"/>
        </w:rPr>
        <w:t xml:space="preserve">Meeting </w:t>
      </w:r>
      <w:r w:rsidR="00B9207B">
        <w:t>week 4</w:t>
      </w:r>
      <w:r>
        <w:rPr>
          <w:lang w:val="en-GB"/>
        </w:rPr>
        <w:t xml:space="preserve">: </w:t>
      </w:r>
      <w:r w:rsidR="00B9207B">
        <w:t>01/03</w:t>
      </w:r>
      <w:r>
        <w:rPr>
          <w:lang w:val="en-GB"/>
        </w:rPr>
        <w:t>/2022</w:t>
      </w:r>
    </w:p>
    <w:p w14:paraId="74DDABA2" w14:textId="7AE2CCDE" w:rsidR="00EE29D3" w:rsidRPr="00B9207B" w:rsidRDefault="00EE29D3" w:rsidP="00EE29D3">
      <w:pPr>
        <w:rPr>
          <w:lang w:val="en-BE"/>
        </w:rPr>
      </w:pPr>
      <w:r>
        <w:rPr>
          <w:lang w:val="en-GB"/>
        </w:rPr>
        <w:t>Present: everyone</w:t>
      </w:r>
      <w:r>
        <w:rPr>
          <w:lang w:val="en-GB"/>
        </w:rPr>
        <w:br/>
        <w:t xml:space="preserve">Chairman: </w:t>
      </w:r>
      <w:r w:rsidR="00B9207B">
        <w:rPr>
          <w:lang w:val="en-BE"/>
        </w:rPr>
        <w:t>Evan</w:t>
      </w:r>
      <w:r>
        <w:rPr>
          <w:lang w:val="en-GB"/>
        </w:rPr>
        <w:br/>
        <w:t xml:space="preserve">Note-taker: </w:t>
      </w:r>
      <w:r w:rsidR="00B9207B">
        <w:rPr>
          <w:lang w:val="en-BE"/>
        </w:rPr>
        <w:t>Vic</w:t>
      </w:r>
    </w:p>
    <w:p w14:paraId="770E6693" w14:textId="05CB4599" w:rsidR="00EE29D3" w:rsidRPr="00B9207B" w:rsidRDefault="00B9207B" w:rsidP="00EE29D3">
      <w:pPr>
        <w:pStyle w:val="Heading1"/>
      </w:pPr>
      <w:r>
        <w:t>Last week</w:t>
      </w:r>
      <w:r w:rsidR="002A3875">
        <w:t>s individual work</w:t>
      </w:r>
    </w:p>
    <w:p w14:paraId="3243D550" w14:textId="3783C485" w:rsidR="00B9207B" w:rsidRDefault="00B9207B" w:rsidP="00B9207B">
      <w:pPr>
        <w:pStyle w:val="ListParagraph"/>
        <w:numPr>
          <w:ilvl w:val="0"/>
          <w:numId w:val="2"/>
        </w:numPr>
      </w:pPr>
      <w:r>
        <w:t xml:space="preserve">Piotr: made design on </w:t>
      </w:r>
      <w:r w:rsidR="0081171D">
        <w:t>F</w:t>
      </w:r>
      <w:r>
        <w:t>igma and started translating</w:t>
      </w:r>
      <w:r w:rsidR="0081171D">
        <w:t xml:space="preserve"> the designs to Scene Builder</w:t>
      </w:r>
    </w:p>
    <w:p w14:paraId="6F5B3115" w14:textId="77777777" w:rsidR="00B9207B" w:rsidRDefault="00B9207B" w:rsidP="00B9207B">
      <w:pPr>
        <w:pStyle w:val="ListParagraph"/>
        <w:numPr>
          <w:ilvl w:val="0"/>
          <w:numId w:val="2"/>
        </w:numPr>
      </w:pPr>
      <w:r>
        <w:t>Gijs: not as much as he liked</w:t>
      </w:r>
    </w:p>
    <w:p w14:paraId="1876D65C" w14:textId="172F02BE" w:rsidR="00B9207B" w:rsidRDefault="00B9207B" w:rsidP="00B9207B">
      <w:pPr>
        <w:pStyle w:val="ListParagraph"/>
        <w:numPr>
          <w:ilvl w:val="0"/>
          <w:numId w:val="2"/>
        </w:numPr>
      </w:pPr>
      <w:r>
        <w:t>Jarno: started on the backend</w:t>
      </w:r>
      <w:r w:rsidR="0081171D">
        <w:t>, this includes both working on the end</w:t>
      </w:r>
      <w:r w:rsidR="002A3875">
        <w:t>points and the classes</w:t>
      </w:r>
    </w:p>
    <w:p w14:paraId="220A5846" w14:textId="79D2F227" w:rsidR="00B9207B" w:rsidRDefault="00B9207B" w:rsidP="00B9207B">
      <w:pPr>
        <w:pStyle w:val="ListParagraph"/>
        <w:numPr>
          <w:ilvl w:val="0"/>
          <w:numId w:val="2"/>
        </w:numPr>
      </w:pPr>
      <w:r>
        <w:t xml:space="preserve">Bogdan: made some xml scenes and </w:t>
      </w:r>
      <w:r w:rsidR="002A3875">
        <w:t xml:space="preserve">tried to </w:t>
      </w:r>
      <w:r>
        <w:t>add interactivity</w:t>
      </w:r>
      <w:r w:rsidR="002A3875">
        <w:t xml:space="preserve">, after the he </w:t>
      </w:r>
      <w:r w:rsidR="00582BBE">
        <w:t>helped with the backend</w:t>
      </w:r>
    </w:p>
    <w:p w14:paraId="01E92889" w14:textId="48DEF84E" w:rsidR="00B9207B" w:rsidRDefault="00B9207B" w:rsidP="00B9207B">
      <w:pPr>
        <w:pStyle w:val="ListParagraph"/>
        <w:numPr>
          <w:ilvl w:val="0"/>
          <w:numId w:val="2"/>
        </w:numPr>
      </w:pPr>
      <w:r>
        <w:t xml:space="preserve">Evan: </w:t>
      </w:r>
      <w:r w:rsidR="00582BBE">
        <w:t xml:space="preserve">worked on the </w:t>
      </w:r>
      <w:r>
        <w:t xml:space="preserve">endpoints and </w:t>
      </w:r>
      <w:r w:rsidR="00582BBE">
        <w:t xml:space="preserve">wrote the </w:t>
      </w:r>
      <w:r>
        <w:t xml:space="preserve">conclusion of </w:t>
      </w:r>
      <w:r w:rsidR="00582BBE">
        <w:t xml:space="preserve">the </w:t>
      </w:r>
      <w:r>
        <w:t>HCI</w:t>
      </w:r>
      <w:r w:rsidR="00582BBE">
        <w:t>-</w:t>
      </w:r>
      <w:r>
        <w:t>report</w:t>
      </w:r>
    </w:p>
    <w:p w14:paraId="68C4BE99" w14:textId="1C2702E1" w:rsidR="00B9207B" w:rsidRDefault="00B9207B" w:rsidP="00B9207B">
      <w:pPr>
        <w:pStyle w:val="ListParagraph"/>
        <w:numPr>
          <w:ilvl w:val="0"/>
          <w:numId w:val="2"/>
        </w:numPr>
      </w:pPr>
      <w:r>
        <w:t xml:space="preserve">Vic: </w:t>
      </w:r>
      <w:r w:rsidR="00582BBE">
        <w:t xml:space="preserve">made some scenes and </w:t>
      </w:r>
      <w:r w:rsidR="0034721A">
        <w:t>experimented with interactivity of scenes</w:t>
      </w:r>
    </w:p>
    <w:p w14:paraId="45784EEF" w14:textId="5AE68DBE" w:rsidR="0034721A" w:rsidRDefault="0034721A" w:rsidP="00B9207B">
      <w:pPr>
        <w:pStyle w:val="ListParagraph"/>
        <w:numPr>
          <w:ilvl w:val="0"/>
          <w:numId w:val="2"/>
        </w:numPr>
      </w:pPr>
      <w:r>
        <w:t xml:space="preserve">(Almost) Everyone: </w:t>
      </w:r>
      <w:r w:rsidR="00357C58">
        <w:t>completed the information literacy module</w:t>
      </w:r>
    </w:p>
    <w:p w14:paraId="5FDFA8EA" w14:textId="0A1E0006" w:rsidR="00EE29D3" w:rsidRPr="00357C58" w:rsidRDefault="00357C58" w:rsidP="00EE29D3">
      <w:pPr>
        <w:pStyle w:val="Heading1"/>
      </w:pPr>
      <w:r>
        <w:t>HCI-report feedback</w:t>
      </w:r>
    </w:p>
    <w:p w14:paraId="51F81A41" w14:textId="0121E28E" w:rsidR="00357C58" w:rsidRDefault="00357C58" w:rsidP="00357C58">
      <w:pPr>
        <w:pStyle w:val="ListParagraph"/>
        <w:numPr>
          <w:ilvl w:val="0"/>
          <w:numId w:val="2"/>
        </w:numPr>
      </w:pPr>
      <w:r>
        <w:t>Title page</w:t>
      </w:r>
    </w:p>
    <w:p w14:paraId="36140196" w14:textId="2E263975" w:rsidR="00357C58" w:rsidRDefault="00357C58" w:rsidP="00357C58">
      <w:pPr>
        <w:pStyle w:val="ListParagraph"/>
        <w:numPr>
          <w:ilvl w:val="0"/>
          <w:numId w:val="2"/>
        </w:numPr>
      </w:pPr>
      <w:r>
        <w:t>Label figures and graphs and refer</w:t>
      </w:r>
      <w:r w:rsidR="008F2F17">
        <w:t xml:space="preserve"> to them</w:t>
      </w:r>
      <w:r>
        <w:t xml:space="preserve"> in the text</w:t>
      </w:r>
    </w:p>
    <w:p w14:paraId="388DA664" w14:textId="31306122" w:rsidR="00357C58" w:rsidRDefault="00357C58" w:rsidP="00357C58">
      <w:pPr>
        <w:pStyle w:val="ListParagraph"/>
        <w:numPr>
          <w:ilvl w:val="0"/>
          <w:numId w:val="2"/>
        </w:numPr>
      </w:pPr>
      <w:r>
        <w:t>Write in the past tense</w:t>
      </w:r>
    </w:p>
    <w:p w14:paraId="6C432593" w14:textId="16F41B4C" w:rsidR="00357C58" w:rsidRDefault="008F2F17" w:rsidP="008F2F17">
      <w:pPr>
        <w:pStyle w:val="ListParagraph"/>
        <w:numPr>
          <w:ilvl w:val="0"/>
          <w:numId w:val="2"/>
        </w:numPr>
      </w:pPr>
      <w:r>
        <w:t>Include link to original scenes in the i</w:t>
      </w:r>
      <w:r w:rsidR="00357C58">
        <w:t>ntroduction</w:t>
      </w:r>
    </w:p>
    <w:p w14:paraId="67055CA8" w14:textId="64FF7B6C" w:rsidR="00357C58" w:rsidRDefault="008F2F17" w:rsidP="00357C58">
      <w:pPr>
        <w:pStyle w:val="ListParagraph"/>
        <w:numPr>
          <w:ilvl w:val="0"/>
          <w:numId w:val="2"/>
        </w:numPr>
      </w:pPr>
      <w:r>
        <w:t>Include link to the final mock-up of the scenes in the conclusion</w:t>
      </w:r>
    </w:p>
    <w:p w14:paraId="53C0745E" w14:textId="733A972B" w:rsidR="00357C58" w:rsidRDefault="00357C58" w:rsidP="00357C58">
      <w:pPr>
        <w:pStyle w:val="ListParagraph"/>
        <w:numPr>
          <w:ilvl w:val="0"/>
          <w:numId w:val="2"/>
        </w:numPr>
      </w:pPr>
      <w:r>
        <w:t>Bullet-point list of what we had the experts do</w:t>
      </w:r>
    </w:p>
    <w:p w14:paraId="193D241A" w14:textId="29C6360C" w:rsidR="00357C58" w:rsidRDefault="00357C58" w:rsidP="00357C58">
      <w:pPr>
        <w:pStyle w:val="ListParagraph"/>
        <w:numPr>
          <w:ilvl w:val="0"/>
          <w:numId w:val="2"/>
        </w:numPr>
      </w:pPr>
      <w:r>
        <w:t>Results have to be more specific (include the heuristic)</w:t>
      </w:r>
    </w:p>
    <w:p w14:paraId="599EA6C7" w14:textId="341433B7" w:rsidR="00357C58" w:rsidRDefault="00357C58" w:rsidP="00357C58">
      <w:pPr>
        <w:pStyle w:val="ListParagraph"/>
        <w:numPr>
          <w:ilvl w:val="0"/>
          <w:numId w:val="2"/>
        </w:numPr>
      </w:pPr>
      <w:r>
        <w:t>Explain how we got to the severity and probability</w:t>
      </w:r>
    </w:p>
    <w:p w14:paraId="3670F603" w14:textId="0610C6A8" w:rsidR="00357C58" w:rsidRDefault="00357C58" w:rsidP="00357C58">
      <w:pPr>
        <w:pStyle w:val="ListParagraph"/>
        <w:numPr>
          <w:ilvl w:val="0"/>
          <w:numId w:val="2"/>
        </w:numPr>
      </w:pPr>
      <w:r>
        <w:t>Put solutions in the conclusion</w:t>
      </w:r>
    </w:p>
    <w:p w14:paraId="269AA323" w14:textId="1A62C96F" w:rsidR="00357C58" w:rsidRDefault="008F2F17" w:rsidP="00357C58">
      <w:pPr>
        <w:pStyle w:val="ListParagraph"/>
        <w:numPr>
          <w:ilvl w:val="0"/>
          <w:numId w:val="2"/>
        </w:numPr>
      </w:pPr>
      <w:r>
        <w:t>Remove</w:t>
      </w:r>
      <w:r w:rsidR="00357C58">
        <w:t xml:space="preserve"> questions </w:t>
      </w:r>
      <w:r>
        <w:t>from</w:t>
      </w:r>
      <w:r w:rsidR="00357C58">
        <w:t xml:space="preserve"> the conclusion</w:t>
      </w:r>
    </w:p>
    <w:p w14:paraId="6048F381" w14:textId="00DFA98D" w:rsidR="008F2F17" w:rsidRPr="008F2F17" w:rsidRDefault="008F2F17" w:rsidP="008F2F17">
      <w:pPr>
        <w:pStyle w:val="Heading1"/>
      </w:pPr>
      <w:r>
        <w:t>GitLab</w:t>
      </w:r>
      <w:r w:rsidR="00D30E6C">
        <w:t xml:space="preserve"> feedback</w:t>
      </w:r>
    </w:p>
    <w:p w14:paraId="69B27374" w14:textId="62625302" w:rsidR="008F2F17" w:rsidRDefault="008F2F17" w:rsidP="008F2F17">
      <w:pPr>
        <w:pStyle w:val="ListParagraph"/>
        <w:numPr>
          <w:ilvl w:val="0"/>
          <w:numId w:val="2"/>
        </w:numPr>
      </w:pPr>
      <w:r>
        <w:t>Everyone has to comment</w:t>
      </w:r>
      <w:r>
        <w:t xml:space="preserve"> (on merge requests)</w:t>
      </w:r>
    </w:p>
    <w:p w14:paraId="7E040FF0" w14:textId="60D05C58" w:rsidR="008F2F17" w:rsidRDefault="008F2F17" w:rsidP="008F2F17">
      <w:pPr>
        <w:pStyle w:val="ListParagraph"/>
        <w:numPr>
          <w:ilvl w:val="0"/>
          <w:numId w:val="2"/>
        </w:numPr>
      </w:pPr>
      <w:r>
        <w:t xml:space="preserve">If we discussed on another channel you have to mention that and give some </w:t>
      </w:r>
      <w:r w:rsidR="007B4DBE">
        <w:t>bullet points</w:t>
      </w:r>
    </w:p>
    <w:p w14:paraId="7CE4727B" w14:textId="1243CBA7" w:rsidR="008F2F17" w:rsidRDefault="008F2F17" w:rsidP="008F2F17">
      <w:pPr>
        <w:pStyle w:val="ListParagraph"/>
        <w:numPr>
          <w:ilvl w:val="0"/>
          <w:numId w:val="2"/>
        </w:numPr>
      </w:pPr>
      <w:r>
        <w:t>Use board and assign people to issue’s</w:t>
      </w:r>
    </w:p>
    <w:p w14:paraId="6308C21B" w14:textId="4DE8794B" w:rsidR="008F2F17" w:rsidRDefault="008F2F17" w:rsidP="008F2F17">
      <w:pPr>
        <w:pStyle w:val="ListParagraph"/>
        <w:numPr>
          <w:ilvl w:val="0"/>
          <w:numId w:val="2"/>
        </w:numPr>
      </w:pPr>
      <w:r>
        <w:t xml:space="preserve">Put a comment when closing issue’s </w:t>
      </w:r>
    </w:p>
    <w:p w14:paraId="2EF6F18D" w14:textId="70311AAE" w:rsidR="007B4DBE" w:rsidRDefault="007B4DBE" w:rsidP="008F2F17">
      <w:pPr>
        <w:pStyle w:val="ListParagraph"/>
        <w:numPr>
          <w:ilvl w:val="0"/>
          <w:numId w:val="2"/>
        </w:numPr>
      </w:pPr>
      <w:r>
        <w:t>Just put everything (including random documents) on GitLab so the TA can see what we are working on</w:t>
      </w:r>
    </w:p>
    <w:p w14:paraId="31F67FB7" w14:textId="178C64A2" w:rsidR="003940C2" w:rsidRDefault="003940C2" w:rsidP="003940C2">
      <w:pPr>
        <w:pStyle w:val="ListParagraph"/>
        <w:numPr>
          <w:ilvl w:val="0"/>
          <w:numId w:val="2"/>
        </w:numPr>
      </w:pPr>
      <w:r>
        <w:t>We have to make</w:t>
      </w:r>
      <w:r>
        <w:t xml:space="preserve"> the issues smaller so one person can do it in one session</w:t>
      </w:r>
    </w:p>
    <w:p w14:paraId="3AE4273B" w14:textId="120FA832" w:rsidR="00461AA7" w:rsidRDefault="00461AA7" w:rsidP="00461AA7">
      <w:pPr>
        <w:pStyle w:val="ListParagraph"/>
        <w:numPr>
          <w:ilvl w:val="0"/>
          <w:numId w:val="2"/>
        </w:numPr>
      </w:pPr>
      <w:r>
        <w:t>Add weights/time</w:t>
      </w:r>
      <w:r w:rsidR="00981DBA">
        <w:t xml:space="preserve"> to issues</w:t>
      </w:r>
    </w:p>
    <w:p w14:paraId="1073B4EE" w14:textId="3CA45C8A" w:rsidR="00EE29D3" w:rsidRPr="00D30E6C" w:rsidRDefault="00D30E6C" w:rsidP="00EE29D3">
      <w:pPr>
        <w:pStyle w:val="Heading1"/>
      </w:pPr>
      <w:r>
        <w:t>Other advice from the TA</w:t>
      </w:r>
    </w:p>
    <w:p w14:paraId="73536190" w14:textId="661BCC74" w:rsidR="008F2F17" w:rsidRDefault="00092846" w:rsidP="008F2F17">
      <w:pPr>
        <w:pStyle w:val="ListParagraph"/>
        <w:numPr>
          <w:ilvl w:val="0"/>
          <w:numId w:val="2"/>
        </w:numPr>
      </w:pPr>
      <w:r>
        <w:t>Testing</w:t>
      </w:r>
    </w:p>
    <w:p w14:paraId="60D2BD6F" w14:textId="7E741FEE" w:rsidR="008F2F17" w:rsidRDefault="00092846" w:rsidP="00D30E6C">
      <w:pPr>
        <w:pStyle w:val="ListParagraph"/>
        <w:numPr>
          <w:ilvl w:val="1"/>
          <w:numId w:val="2"/>
        </w:numPr>
      </w:pPr>
      <w:r>
        <w:t>We have to d</w:t>
      </w:r>
      <w:r w:rsidR="008F2F17">
        <w:t>iscuss who will test and how much we will test</w:t>
      </w:r>
    </w:p>
    <w:p w14:paraId="1AFE1690" w14:textId="56E17E33" w:rsidR="00092846" w:rsidRDefault="00092846" w:rsidP="00D30E6C">
      <w:pPr>
        <w:pStyle w:val="ListParagraph"/>
        <w:numPr>
          <w:ilvl w:val="1"/>
          <w:numId w:val="2"/>
        </w:numPr>
      </w:pPr>
      <w:r>
        <w:t>Frontend can just test the methods and can ignore interactions with the screen</w:t>
      </w:r>
    </w:p>
    <w:p w14:paraId="6DA6CA91" w14:textId="5D3C891D" w:rsidR="00092846" w:rsidRDefault="00092846" w:rsidP="00D30E6C">
      <w:pPr>
        <w:pStyle w:val="ListParagraph"/>
        <w:numPr>
          <w:ilvl w:val="1"/>
          <w:numId w:val="2"/>
        </w:numPr>
      </w:pPr>
      <w:r>
        <w:t>Everything needs to be tested, especially on the backend</w:t>
      </w:r>
    </w:p>
    <w:p w14:paraId="5B1DA3BB" w14:textId="77777777" w:rsidR="00D30E6C" w:rsidRDefault="00D30E6C" w:rsidP="00D30E6C">
      <w:pPr>
        <w:pStyle w:val="ListParagraph"/>
        <w:numPr>
          <w:ilvl w:val="0"/>
          <w:numId w:val="2"/>
        </w:numPr>
      </w:pPr>
      <w:r>
        <w:t>We need</w:t>
      </w:r>
      <w:r w:rsidR="008F2F17">
        <w:t xml:space="preserve"> separate classes for endpoints</w:t>
      </w:r>
    </w:p>
    <w:p w14:paraId="4828E6BA" w14:textId="1619713A" w:rsidR="008F2F17" w:rsidRDefault="008F2F17" w:rsidP="00D30E6C">
      <w:pPr>
        <w:pStyle w:val="ListParagraph"/>
        <w:numPr>
          <w:ilvl w:val="0"/>
          <w:numId w:val="2"/>
        </w:numPr>
      </w:pPr>
      <w:r>
        <w:t>Object mappers convert java to JSON</w:t>
      </w:r>
      <w:r w:rsidR="00092846">
        <w:t xml:space="preserve"> (more ways but stay consistent)</w:t>
      </w:r>
    </w:p>
    <w:p w14:paraId="7EFA7462" w14:textId="11679A90" w:rsidR="00092846" w:rsidRDefault="00092846" w:rsidP="00D30E6C">
      <w:pPr>
        <w:pStyle w:val="ListParagraph"/>
        <w:numPr>
          <w:ilvl w:val="0"/>
          <w:numId w:val="2"/>
        </w:numPr>
      </w:pPr>
      <w:r>
        <w:t>Everything can be public</w:t>
      </w:r>
    </w:p>
    <w:p w14:paraId="03E23DA5" w14:textId="3A70D9EE" w:rsidR="00EE29D3" w:rsidRPr="00092846" w:rsidRDefault="00092846" w:rsidP="00EE29D3">
      <w:pPr>
        <w:pStyle w:val="Heading1"/>
      </w:pPr>
      <w:r>
        <w:lastRenderedPageBreak/>
        <w:t>Varia</w:t>
      </w:r>
    </w:p>
    <w:p w14:paraId="1AF50A98" w14:textId="019CC082" w:rsidR="00501197" w:rsidRDefault="00501197" w:rsidP="00501197">
      <w:pPr>
        <w:pStyle w:val="ListParagraph"/>
        <w:numPr>
          <w:ilvl w:val="0"/>
          <w:numId w:val="2"/>
        </w:numPr>
      </w:pPr>
      <w:r>
        <w:t xml:space="preserve">We </w:t>
      </w:r>
      <w:r>
        <w:t xml:space="preserve">will </w:t>
      </w:r>
      <w:r>
        <w:t>drop the development branch</w:t>
      </w:r>
    </w:p>
    <w:p w14:paraId="45A4357F" w14:textId="29A5DB86" w:rsidR="00501197" w:rsidRDefault="00501197" w:rsidP="00501197">
      <w:pPr>
        <w:pStyle w:val="ListParagraph"/>
        <w:numPr>
          <w:ilvl w:val="0"/>
          <w:numId w:val="2"/>
        </w:numPr>
      </w:pPr>
      <w:r>
        <w:t>During</w:t>
      </w:r>
      <w:r>
        <w:t xml:space="preserve"> the midterm </w:t>
      </w:r>
      <w:r>
        <w:t xml:space="preserve">week </w:t>
      </w:r>
      <w:r>
        <w:t xml:space="preserve">we </w:t>
      </w:r>
      <w:r>
        <w:t>may</w:t>
      </w:r>
      <w:r>
        <w:t xml:space="preserve"> work less but we still have to do something</w:t>
      </w:r>
      <w:r>
        <w:tab/>
      </w:r>
    </w:p>
    <w:p w14:paraId="47A51F87" w14:textId="77777777" w:rsidR="00501197" w:rsidRDefault="00501197" w:rsidP="00501197">
      <w:pPr>
        <w:pStyle w:val="ListParagraph"/>
        <w:numPr>
          <w:ilvl w:val="0"/>
          <w:numId w:val="2"/>
        </w:numPr>
      </w:pPr>
      <w:r>
        <w:t>Vic will finish the scenes, Piotr will work on interactivity</w:t>
      </w:r>
    </w:p>
    <w:p w14:paraId="24B76871" w14:textId="6486C2CC" w:rsidR="00501197" w:rsidRDefault="00501197" w:rsidP="00501197">
      <w:pPr>
        <w:pStyle w:val="ListParagraph"/>
        <w:numPr>
          <w:ilvl w:val="0"/>
          <w:numId w:val="2"/>
        </w:numPr>
      </w:pPr>
      <w:r>
        <w:t>Feedback on classes</w:t>
      </w:r>
    </w:p>
    <w:p w14:paraId="2B2E8E32" w14:textId="20EBEFB1" w:rsidR="00501197" w:rsidRDefault="00501197" w:rsidP="00501197">
      <w:pPr>
        <w:pStyle w:val="ListParagraph"/>
        <w:numPr>
          <w:ilvl w:val="1"/>
          <w:numId w:val="2"/>
        </w:numPr>
      </w:pPr>
      <w:r>
        <w:t>Score can be in user</w:t>
      </w:r>
    </w:p>
    <w:p w14:paraId="26DF4574" w14:textId="46EA8D5E" w:rsidR="00501197" w:rsidRDefault="00501197" w:rsidP="00501197">
      <w:pPr>
        <w:pStyle w:val="ListParagraph"/>
        <w:numPr>
          <w:ilvl w:val="1"/>
          <w:numId w:val="2"/>
        </w:numPr>
      </w:pPr>
      <w:r>
        <w:t>Time can be in user as well?</w:t>
      </w:r>
    </w:p>
    <w:p w14:paraId="3411D128" w14:textId="008DEBA5" w:rsidR="00501197" w:rsidRDefault="00501197" w:rsidP="00501197">
      <w:pPr>
        <w:pStyle w:val="ListParagraph"/>
        <w:numPr>
          <w:ilvl w:val="1"/>
          <w:numId w:val="2"/>
        </w:numPr>
      </w:pPr>
      <w:r>
        <w:t>We have to make</w:t>
      </w:r>
      <w:r>
        <w:t xml:space="preserve"> the list more comprehensive</w:t>
      </w:r>
    </w:p>
    <w:p w14:paraId="2E411E58" w14:textId="28B27066" w:rsidR="007B4DBE" w:rsidRDefault="00073210" w:rsidP="00461AA7">
      <w:pPr>
        <w:pStyle w:val="ListParagraph"/>
        <w:numPr>
          <w:ilvl w:val="0"/>
          <w:numId w:val="2"/>
        </w:numPr>
      </w:pPr>
      <w:r>
        <w:t>Piotr and Vic stay on frontend</w:t>
      </w:r>
    </w:p>
    <w:p w14:paraId="5E243C11" w14:textId="0133FE86" w:rsidR="00461AA7" w:rsidRDefault="00461AA7" w:rsidP="00461AA7">
      <w:pPr>
        <w:pStyle w:val="ListParagraph"/>
        <w:numPr>
          <w:ilvl w:val="0"/>
          <w:numId w:val="2"/>
        </w:numPr>
      </w:pPr>
      <w:r>
        <w:t xml:space="preserve">Vic, Bogdan and Gijs will search for the activities </w:t>
      </w:r>
    </w:p>
    <w:p w14:paraId="29A50A79" w14:textId="06DD6124" w:rsidR="00461AA7" w:rsidRDefault="00461AA7" w:rsidP="00461AA7">
      <w:pPr>
        <w:pStyle w:val="ListParagraph"/>
        <w:numPr>
          <w:ilvl w:val="0"/>
          <w:numId w:val="2"/>
        </w:numPr>
      </w:pPr>
      <w:r>
        <w:t>Piotr, Evan and Jarno will finalise the HCI-report</w:t>
      </w:r>
    </w:p>
    <w:p w14:paraId="30344470" w14:textId="02F1348E" w:rsidR="00461AA7" w:rsidRDefault="00461AA7" w:rsidP="00461AA7">
      <w:pPr>
        <w:pStyle w:val="ListParagraph"/>
        <w:numPr>
          <w:ilvl w:val="0"/>
          <w:numId w:val="2"/>
        </w:numPr>
      </w:pPr>
      <w:r>
        <w:t xml:space="preserve">Keep the work divided, </w:t>
      </w:r>
      <w:r>
        <w:t>no-one should do to much or it can create a bad look for the others</w:t>
      </w:r>
    </w:p>
    <w:p w14:paraId="3929B17C" w14:textId="571B3577" w:rsidR="00EE29D3" w:rsidRPr="00C11E03" w:rsidRDefault="00C11E03" w:rsidP="00EE29D3">
      <w:pPr>
        <w:pStyle w:val="Heading1"/>
      </w:pPr>
      <w:r>
        <w:t xml:space="preserve">Feedback for each other </w:t>
      </w:r>
    </w:p>
    <w:p w14:paraId="0179AC1F" w14:textId="77777777" w:rsidR="00461AA7" w:rsidRDefault="00461AA7" w:rsidP="00461AA7">
      <w:pPr>
        <w:pStyle w:val="ListParagraph"/>
        <w:numPr>
          <w:ilvl w:val="0"/>
          <w:numId w:val="2"/>
        </w:numPr>
      </w:pPr>
      <w:r>
        <w:t xml:space="preserve">For Piotr: </w:t>
      </w:r>
    </w:p>
    <w:p w14:paraId="33CCC827" w14:textId="49DEEDD2" w:rsidR="00461AA7" w:rsidRDefault="00461AA7" w:rsidP="00C11E03">
      <w:pPr>
        <w:pStyle w:val="ListParagraph"/>
        <w:numPr>
          <w:ilvl w:val="1"/>
          <w:numId w:val="2"/>
        </w:numPr>
      </w:pPr>
      <w:r>
        <w:t xml:space="preserve">Positive </w:t>
      </w:r>
      <w:r w:rsidRPr="00492F1D">
        <w:sym w:font="Wingdings" w:char="F0E0"/>
      </w:r>
      <w:r>
        <w:t xml:space="preserve"> great work on design</w:t>
      </w:r>
    </w:p>
    <w:p w14:paraId="52273E0F" w14:textId="23416C35" w:rsidR="00461AA7" w:rsidRDefault="00461AA7" w:rsidP="00C11E03">
      <w:pPr>
        <w:pStyle w:val="ListParagraph"/>
        <w:numPr>
          <w:ilvl w:val="1"/>
          <w:numId w:val="2"/>
        </w:numPr>
      </w:pPr>
      <w:r>
        <w:t xml:space="preserve">Negative </w:t>
      </w:r>
      <w:r w:rsidRPr="00492F1D">
        <w:sym w:font="Wingdings" w:char="F0E0"/>
      </w:r>
      <w:r>
        <w:t xml:space="preserve"> </w:t>
      </w:r>
      <w:r w:rsidR="00543B52">
        <w:t xml:space="preserve">try to get </w:t>
      </w:r>
      <w:r>
        <w:t xml:space="preserve">more involved </w:t>
      </w:r>
      <w:r w:rsidR="00543B52">
        <w:t>during</w:t>
      </w:r>
      <w:r>
        <w:t xml:space="preserve"> the meetings</w:t>
      </w:r>
    </w:p>
    <w:p w14:paraId="4684AC23" w14:textId="77777777" w:rsidR="00461AA7" w:rsidRDefault="00461AA7" w:rsidP="00461AA7">
      <w:pPr>
        <w:pStyle w:val="ListParagraph"/>
        <w:numPr>
          <w:ilvl w:val="0"/>
          <w:numId w:val="2"/>
        </w:numPr>
      </w:pPr>
      <w:r>
        <w:t>For Gijs:</w:t>
      </w:r>
    </w:p>
    <w:p w14:paraId="6ACCA569" w14:textId="0249953B" w:rsidR="00461AA7" w:rsidRDefault="00461AA7" w:rsidP="00543B52">
      <w:pPr>
        <w:pStyle w:val="ListParagraph"/>
        <w:numPr>
          <w:ilvl w:val="1"/>
          <w:numId w:val="2"/>
        </w:numPr>
      </w:pPr>
      <w:r>
        <w:t xml:space="preserve">Negative </w:t>
      </w:r>
      <w:r w:rsidRPr="00492F1D">
        <w:sym w:font="Wingdings" w:char="F0E0"/>
      </w:r>
      <w:r>
        <w:t xml:space="preserve"> </w:t>
      </w:r>
      <w:r w:rsidR="00543B52">
        <w:t>try to get more involved during the meetings</w:t>
      </w:r>
    </w:p>
    <w:p w14:paraId="47F2A029" w14:textId="77777777" w:rsidR="00461AA7" w:rsidRDefault="00461AA7" w:rsidP="00461AA7">
      <w:pPr>
        <w:pStyle w:val="ListParagraph"/>
        <w:numPr>
          <w:ilvl w:val="0"/>
          <w:numId w:val="2"/>
        </w:numPr>
      </w:pPr>
      <w:r>
        <w:t xml:space="preserve">For Evan: </w:t>
      </w:r>
    </w:p>
    <w:p w14:paraId="41F717D7" w14:textId="0D16CB7C" w:rsidR="00461AA7" w:rsidRDefault="00461AA7" w:rsidP="00543B52">
      <w:pPr>
        <w:pStyle w:val="ListParagraph"/>
        <w:numPr>
          <w:ilvl w:val="1"/>
          <w:numId w:val="2"/>
        </w:numPr>
      </w:pPr>
      <w:r>
        <w:t xml:space="preserve">Positive </w:t>
      </w:r>
      <w:r w:rsidRPr="00492F1D">
        <w:sym w:font="Wingdings" w:char="F0E0"/>
      </w:r>
      <w:r>
        <w:t xml:space="preserve"> </w:t>
      </w:r>
      <w:r w:rsidR="00981DBA">
        <w:t>g</w:t>
      </w:r>
      <w:r w:rsidR="00543B52">
        <w:t>reat</w:t>
      </w:r>
      <w:r>
        <w:t xml:space="preserve"> work on the HCI-report</w:t>
      </w:r>
    </w:p>
    <w:p w14:paraId="2D2A286C" w14:textId="77777777" w:rsidR="00981DBA" w:rsidRDefault="00981DBA" w:rsidP="00981DBA">
      <w:pPr>
        <w:pStyle w:val="ListParagraph"/>
        <w:numPr>
          <w:ilvl w:val="2"/>
          <w:numId w:val="2"/>
        </w:numPr>
      </w:pPr>
      <w:r>
        <w:t>good work on the initiative during meetings</w:t>
      </w:r>
    </w:p>
    <w:p w14:paraId="0B826C8C" w14:textId="77777777" w:rsidR="00461AA7" w:rsidRDefault="00461AA7" w:rsidP="00461AA7">
      <w:pPr>
        <w:pStyle w:val="ListParagraph"/>
        <w:numPr>
          <w:ilvl w:val="0"/>
          <w:numId w:val="2"/>
        </w:numPr>
      </w:pPr>
      <w:r>
        <w:t>For Jarno:</w:t>
      </w:r>
    </w:p>
    <w:p w14:paraId="258AE29F" w14:textId="4C563307" w:rsidR="00461AA7" w:rsidRDefault="00461AA7" w:rsidP="00981DBA">
      <w:pPr>
        <w:pStyle w:val="ListParagraph"/>
        <w:numPr>
          <w:ilvl w:val="1"/>
          <w:numId w:val="2"/>
        </w:numPr>
      </w:pPr>
      <w:r>
        <w:t xml:space="preserve">Positive </w:t>
      </w:r>
      <w:r w:rsidRPr="00492F1D">
        <w:sym w:font="Wingdings" w:char="F0E0"/>
      </w:r>
      <w:r>
        <w:t xml:space="preserve"> good work on the initiative during meetings</w:t>
      </w:r>
    </w:p>
    <w:p w14:paraId="5C24A43C" w14:textId="77777777" w:rsidR="00461AA7" w:rsidRDefault="00461AA7" w:rsidP="00461AA7">
      <w:pPr>
        <w:pStyle w:val="ListParagraph"/>
        <w:numPr>
          <w:ilvl w:val="0"/>
          <w:numId w:val="2"/>
        </w:numPr>
      </w:pPr>
      <w:r>
        <w:t>For Vic:</w:t>
      </w:r>
    </w:p>
    <w:p w14:paraId="12E49498" w14:textId="21F0619F" w:rsidR="00EE29D3" w:rsidRPr="00461AA7" w:rsidRDefault="00461AA7" w:rsidP="00981DBA">
      <w:pPr>
        <w:pStyle w:val="ListParagraph"/>
        <w:numPr>
          <w:ilvl w:val="1"/>
          <w:numId w:val="2"/>
        </w:numPr>
      </w:pPr>
      <w:r>
        <w:t xml:space="preserve">Positive </w:t>
      </w:r>
      <w:r w:rsidRPr="00492F1D">
        <w:sym w:font="Wingdings" w:char="F0E0"/>
      </w:r>
      <w:r>
        <w:t xml:space="preserve"> good work on the initiative during meetings</w:t>
      </w:r>
    </w:p>
    <w:p w14:paraId="08CF5101" w14:textId="77777777" w:rsidR="00EE29D3" w:rsidRDefault="00EE29D3" w:rsidP="00EE29D3">
      <w:pPr>
        <w:pStyle w:val="Heading1"/>
        <w:rPr>
          <w:lang w:val="en-GB"/>
        </w:rPr>
      </w:pPr>
      <w:r>
        <w:rPr>
          <w:lang w:val="en-GB"/>
        </w:rPr>
        <w:t>Deadlines</w:t>
      </w:r>
    </w:p>
    <w:p w14:paraId="54B51D8F" w14:textId="77777777" w:rsidR="003940C2" w:rsidRDefault="003940C2" w:rsidP="003940C2">
      <w:pPr>
        <w:pStyle w:val="ListParagraph"/>
        <w:numPr>
          <w:ilvl w:val="0"/>
          <w:numId w:val="1"/>
        </w:numPr>
      </w:pPr>
      <w:r>
        <w:t>HCI (final version)</w:t>
      </w:r>
    </w:p>
    <w:p w14:paraId="433BE997" w14:textId="77777777" w:rsidR="003940C2" w:rsidRDefault="003940C2" w:rsidP="003940C2">
      <w:pPr>
        <w:pStyle w:val="ListParagraph"/>
        <w:numPr>
          <w:ilvl w:val="0"/>
          <w:numId w:val="1"/>
        </w:numPr>
      </w:pPr>
      <w:r>
        <w:t>Activities in Activity bank</w:t>
      </w:r>
    </w:p>
    <w:p w14:paraId="6C7D1C3F" w14:textId="77777777" w:rsidR="003940C2" w:rsidRDefault="003940C2" w:rsidP="003940C2">
      <w:pPr>
        <w:pStyle w:val="ListParagraph"/>
        <w:numPr>
          <w:ilvl w:val="0"/>
          <w:numId w:val="1"/>
        </w:numPr>
      </w:pPr>
      <w:r>
        <w:t>Buddy check (next week)</w:t>
      </w:r>
    </w:p>
    <w:p w14:paraId="16B1874A" w14:textId="77777777" w:rsidR="003940C2" w:rsidRDefault="003940C2" w:rsidP="003940C2">
      <w:pPr>
        <w:pStyle w:val="ListParagraph"/>
        <w:numPr>
          <w:ilvl w:val="1"/>
          <w:numId w:val="1"/>
        </w:numPr>
      </w:pPr>
      <w:r>
        <w:t>There will be a box where you can give feedback only lecturers can see</w:t>
      </w:r>
    </w:p>
    <w:p w14:paraId="158DE213" w14:textId="77777777" w:rsidR="00EE29D3" w:rsidRDefault="00EE29D3" w:rsidP="00EE29D3">
      <w:pPr>
        <w:pStyle w:val="Heading1"/>
        <w:rPr>
          <w:lang w:val="en-GB"/>
        </w:rPr>
      </w:pPr>
      <w:r>
        <w:rPr>
          <w:lang w:val="en-GB"/>
        </w:rPr>
        <w:t>Future meetings</w:t>
      </w:r>
    </w:p>
    <w:p w14:paraId="7F26B729" w14:textId="77777777" w:rsidR="00EE29D3" w:rsidRDefault="00EE29D3" w:rsidP="00EE29D3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Thursday 10:00 – meet with another group (HCI report)</w:t>
      </w:r>
    </w:p>
    <w:p w14:paraId="0B4D8BF2" w14:textId="77777777" w:rsidR="00EE29D3" w:rsidRPr="00066B75" w:rsidRDefault="00EE29D3" w:rsidP="00EE29D3">
      <w:pPr>
        <w:pStyle w:val="Heading1"/>
        <w:rPr>
          <w:lang w:val="en-GB"/>
        </w:rPr>
      </w:pPr>
      <w:r>
        <w:rPr>
          <w:lang w:val="en-GB"/>
        </w:rPr>
        <w:t>Roles for the next Tuesday meeting with the TA</w:t>
      </w:r>
    </w:p>
    <w:p w14:paraId="38FE73B1" w14:textId="0BD5B52E" w:rsidR="00EE29D3" w:rsidRDefault="00EE29D3" w:rsidP="00EE29D3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Chairman: </w:t>
      </w:r>
      <w:r w:rsidR="003940C2">
        <w:t>Gijs</w:t>
      </w:r>
    </w:p>
    <w:p w14:paraId="14A930A9" w14:textId="64DDA964" w:rsidR="00EE29D3" w:rsidRPr="00066B75" w:rsidRDefault="00EE29D3" w:rsidP="00EE29D3">
      <w:pPr>
        <w:pStyle w:val="ListParagraph"/>
        <w:numPr>
          <w:ilvl w:val="0"/>
          <w:numId w:val="1"/>
        </w:numPr>
        <w:rPr>
          <w:lang w:val="en-GB"/>
        </w:rPr>
      </w:pPr>
      <w:r w:rsidRPr="003940C2">
        <w:rPr>
          <w:lang w:val="en-GB"/>
        </w:rPr>
        <w:t xml:space="preserve">Note-taker: </w:t>
      </w:r>
      <w:r w:rsidR="003940C2">
        <w:t>Jarno</w:t>
      </w:r>
    </w:p>
    <w:sectPr w:rsidR="00EE29D3" w:rsidRPr="00066B7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048DF"/>
    <w:multiLevelType w:val="hybridMultilevel"/>
    <w:tmpl w:val="8C2CF1A0"/>
    <w:lvl w:ilvl="0" w:tplc="261097F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B26DBF"/>
    <w:multiLevelType w:val="hybridMultilevel"/>
    <w:tmpl w:val="5FC8D1E6"/>
    <w:lvl w:ilvl="0" w:tplc="02E434D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NTA3NDcxMrEwNLdQ0lEKTi0uzszPAykwrAUAMO06GSwAAAA="/>
  </w:docVars>
  <w:rsids>
    <w:rsidRoot w:val="00FE08EA"/>
    <w:rsid w:val="00073210"/>
    <w:rsid w:val="00092846"/>
    <w:rsid w:val="00217E5F"/>
    <w:rsid w:val="00230B52"/>
    <w:rsid w:val="002A3875"/>
    <w:rsid w:val="002C2E6E"/>
    <w:rsid w:val="0034721A"/>
    <w:rsid w:val="00357C58"/>
    <w:rsid w:val="003940C2"/>
    <w:rsid w:val="00451C13"/>
    <w:rsid w:val="00461AA7"/>
    <w:rsid w:val="00492F1D"/>
    <w:rsid w:val="00501197"/>
    <w:rsid w:val="00543B52"/>
    <w:rsid w:val="00582BBE"/>
    <w:rsid w:val="007B4DBE"/>
    <w:rsid w:val="0081171D"/>
    <w:rsid w:val="008B5389"/>
    <w:rsid w:val="008F2F17"/>
    <w:rsid w:val="00981DBA"/>
    <w:rsid w:val="00B9207B"/>
    <w:rsid w:val="00C11E03"/>
    <w:rsid w:val="00D30E6C"/>
    <w:rsid w:val="00EE29D3"/>
    <w:rsid w:val="00FE0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462179F"/>
  <w15:chartTrackingRefBased/>
  <w15:docId w15:val="{A0B46730-27DC-4AB0-AE9E-4AF0D9C57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E29D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B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E29D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BE"/>
    </w:rPr>
  </w:style>
  <w:style w:type="paragraph" w:styleId="Title">
    <w:name w:val="Title"/>
    <w:basedOn w:val="Normal"/>
    <w:next w:val="Normal"/>
    <w:link w:val="TitleChar"/>
    <w:uiPriority w:val="10"/>
    <w:qFormat/>
    <w:rsid w:val="00EE29D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BE"/>
    </w:rPr>
  </w:style>
  <w:style w:type="character" w:customStyle="1" w:styleId="TitleChar">
    <w:name w:val="Title Char"/>
    <w:basedOn w:val="DefaultParagraphFont"/>
    <w:link w:val="Title"/>
    <w:uiPriority w:val="10"/>
    <w:rsid w:val="00EE29D3"/>
    <w:rPr>
      <w:rFonts w:asciiTheme="majorHAnsi" w:eastAsiaTheme="majorEastAsia" w:hAnsiTheme="majorHAnsi" w:cstheme="majorBidi"/>
      <w:spacing w:val="-10"/>
      <w:kern w:val="28"/>
      <w:sz w:val="56"/>
      <w:szCs w:val="56"/>
      <w:lang w:val="en-BE"/>
    </w:rPr>
  </w:style>
  <w:style w:type="paragraph" w:styleId="ListParagraph">
    <w:name w:val="List Paragraph"/>
    <w:basedOn w:val="Normal"/>
    <w:uiPriority w:val="34"/>
    <w:qFormat/>
    <w:rsid w:val="00EE29D3"/>
    <w:pPr>
      <w:ind w:left="720"/>
      <w:contextualSpacing/>
    </w:pPr>
    <w:rPr>
      <w:lang w:val="en-B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459</Words>
  <Characters>262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 Vansteelant</dc:creator>
  <cp:keywords/>
  <dc:description/>
  <cp:lastModifiedBy>Vic Vansteelant</cp:lastModifiedBy>
  <cp:revision>19</cp:revision>
  <dcterms:created xsi:type="dcterms:W3CDTF">2022-03-01T13:48:00Z</dcterms:created>
  <dcterms:modified xsi:type="dcterms:W3CDTF">2022-03-01T23:49:00Z</dcterms:modified>
</cp:coreProperties>
</file>